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3A14657F" w14:textId="21C10696" w:rsidR="00F56EC4" w:rsidRDefault="0079080D" w:rsidP="00A156B5">
      <w:pPr>
        <w:bidi w:val="0"/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48C4BBC" wp14:editId="497879E5">
                <wp:simplePos x="0" y="0"/>
                <wp:positionH relativeFrom="column">
                  <wp:posOffset>-527685</wp:posOffset>
                </wp:positionH>
                <wp:positionV relativeFrom="paragraph">
                  <wp:posOffset>-419463</wp:posOffset>
                </wp:positionV>
                <wp:extent cx="6438628" cy="3648710"/>
                <wp:effectExtent l="0" t="0" r="635" b="8890"/>
                <wp:wrapNone/>
                <wp:docPr id="986601160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28" cy="3648710"/>
                          <a:chOff x="0" y="0"/>
                          <a:chExt cx="6438628" cy="3648710"/>
                        </a:xfrm>
                      </wpg:grpSpPr>
                      <wpg:grpSp>
                        <wpg:cNvPr id="1127179516" name="Group 5"/>
                        <wpg:cNvGrpSpPr/>
                        <wpg:grpSpPr>
                          <a:xfrm>
                            <a:off x="0" y="0"/>
                            <a:ext cx="6438628" cy="3648710"/>
                            <a:chOff x="0" y="0"/>
                            <a:chExt cx="6438628" cy="3648710"/>
                          </a:xfrm>
                        </wpg:grpSpPr>
                        <wpg:grpSp>
                          <wpg:cNvPr id="1530689562" name="Group 4"/>
                          <wpg:cNvGrpSpPr/>
                          <wpg:grpSpPr>
                            <a:xfrm>
                              <a:off x="261257" y="342900"/>
                              <a:ext cx="6177371" cy="3305810"/>
                              <a:chOff x="0" y="0"/>
                              <a:chExt cx="6177371" cy="3305810"/>
                            </a:xfrm>
                          </wpg:grpSpPr>
                          <pic:pic xmlns:pic="http://schemas.openxmlformats.org/drawingml/2006/picture">
                            <pic:nvPicPr>
                              <pic:cNvPr id="2025895388" name="Picture 1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8803" t="10724" r="3099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966085" cy="32651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505268400" name="Picture 2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9494" t="21309" b="2010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516086" y="0"/>
                                <a:ext cx="2661285" cy="33058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wps:wsp>
                          <wps:cNvPr id="538009796" name="Text Box 3"/>
                          <wps:cNvSpPr txBox="1"/>
                          <wps:spPr>
                            <a:xfrm>
                              <a:off x="0" y="0"/>
                              <a:ext cx="751114" cy="32112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3721862" w14:textId="5B58D1D6" w:rsidR="0079080D" w:rsidRPr="0079080D" w:rsidRDefault="0079080D" w:rsidP="0079080D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79080D"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  <w:t>(A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921768597" name="Text Box 3"/>
                        <wps:cNvSpPr txBox="1"/>
                        <wps:spPr>
                          <a:xfrm>
                            <a:off x="3488871" y="0"/>
                            <a:ext cx="751114" cy="3211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945EF4C" w14:textId="3FB29438" w:rsidR="0079080D" w:rsidRPr="0079080D" w:rsidRDefault="0079080D" w:rsidP="0079080D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79080D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 xmlns:w16sdtfl="http://schemas.microsoft.com/office/word/2024/wordml/sdtformatlock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148C4BBC" id="Group 6" o:spid="_x0000_s1026" style="position:absolute;margin-left:-41.55pt;margin-top:-33.05pt;width:507pt;height:287.3pt;z-index:251662336" coordsize="64386,364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EAAAAAABSZ2h0bG9uZwAABVA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8P3hwYWNrZXQgZW5kPSd3&#10;Jz8+/9sAQwACAQECAQECAgICAgICAgMFAwMDAwMGBAQDBQcGBwcHBgcHCAkLCQgICggHBwoNCgoL&#10;DAwMDAcJDg8NDA4LDAwM/9sAQwECAgIDAwMGAwMGDAgHCAwMDAwMDAwMDAwMDAwMDAwMDAwMDAwM&#10;DAwMDAwMDAwMDAwMDAwMDAwMDAwMDAwMDAwM/8AAEQgEAAJY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">
                <v:group id="Group 5" o:spid="_x0000_s1027" style="position:absolute;width:64386;height:36487" coordsize="64386,36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">
                  <v:group id="Group 4" o:spid="_x0000_s1028" style="position:absolute;left:2612;top:3429;width:61774;height:33058" coordsize="61773,330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" o:spid="_x0000_s1029" type="#_x0000_t75" style="position:absolute;width:29660;height:32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">
                      <v:imagedata r:id="rId6" o:title="" croptop="7028f" cropleft="5769f" cropright="20310f"/>
                    </v:shape>
                    <v:shape id="Picture 2" o:spid="_x0000_s1030" type="#_x0000_t75" style="position:absolute;left:35160;width:26613;height:330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">
                      <v:imagedata r:id="rId7" o:title="" croptop="13965f" cropbottom="13173f" cropleft="12776f"/>
                    </v:shap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31" type="#_x0000_t202" style="position:absolute;width:7511;height:3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" fillcolor="white [3201]" stroked="f" strokeweight=".5pt">
                    <v:textbox>
                      <w:txbxContent>
                        <w:p w14:paraId="63721862" w14:textId="5B58D1D6" w:rsidR="0079080D" w:rsidRPr="0079080D" w:rsidRDefault="0079080D" w:rsidP="0079080D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79080D"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  <w:t>(A)</w:t>
                          </w:r>
                        </w:p>
                      </w:txbxContent>
                    </v:textbox>
                  </v:shape>
                </v:group>
                <v:shape id="Text Box 3" o:spid="_x0000_s1032" type="#_x0000_t202" style="position:absolute;left:34888;width:7511;height:3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" fillcolor="white [3201]" stroked="f" strokeweight=".5pt">
                  <v:textbox>
                    <w:txbxContent>
                      <w:p w14:paraId="1945EF4C" w14:textId="3FB29438" w:rsidR="0079080D" w:rsidRPr="0079080D" w:rsidRDefault="0079080D" w:rsidP="0079080D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79080D"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  <w:lang w:val="en-GB"/>
                          </w:rPr>
                          <w:t>(</w:t>
                        </w:r>
                        <w:r w:rsidRPr="0079080D"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  <w:lang w:val="en-GB"/>
                          </w:rPr>
                          <w:t>B</w:t>
                        </w:r>
                        <w:r w:rsidRPr="0079080D"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  <w:lang w:val="en-GB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1E956D0" w14:textId="77777777" w:rsidR="0079080D" w:rsidRPr="0079080D" w:rsidRDefault="0079080D" w:rsidP="0079080D">
      <w:pPr>
        <w:bidi w:val="0"/>
      </w:pPr>
    </w:p>
    <w:p w14:paraId="5250EF2A" w14:textId="77777777" w:rsidR="0079080D" w:rsidRPr="0079080D" w:rsidRDefault="0079080D" w:rsidP="0079080D">
      <w:pPr>
        <w:bidi w:val="0"/>
      </w:pPr>
    </w:p>
    <w:p w14:paraId="7ED1A299" w14:textId="77777777" w:rsidR="0079080D" w:rsidRPr="0079080D" w:rsidRDefault="0079080D" w:rsidP="0079080D">
      <w:pPr>
        <w:bidi w:val="0"/>
      </w:pPr>
    </w:p>
    <w:p w14:paraId="035007E9" w14:textId="77777777" w:rsidR="0079080D" w:rsidRPr="0079080D" w:rsidRDefault="0079080D" w:rsidP="0079080D">
      <w:pPr>
        <w:bidi w:val="0"/>
      </w:pPr>
    </w:p>
    <w:p w14:paraId="7240198C" w14:textId="77777777" w:rsidR="0079080D" w:rsidRPr="0079080D" w:rsidRDefault="0079080D" w:rsidP="0079080D">
      <w:pPr>
        <w:bidi w:val="0"/>
      </w:pPr>
    </w:p>
    <w:p w14:paraId="3085FB25" w14:textId="77777777" w:rsidR="0079080D" w:rsidRPr="0079080D" w:rsidRDefault="0079080D" w:rsidP="0079080D">
      <w:pPr>
        <w:bidi w:val="0"/>
      </w:pPr>
    </w:p>
    <w:p w14:paraId="73738944" w14:textId="77777777" w:rsidR="0079080D" w:rsidRPr="0079080D" w:rsidRDefault="0079080D" w:rsidP="0079080D">
      <w:pPr>
        <w:bidi w:val="0"/>
      </w:pPr>
    </w:p>
    <w:p w14:paraId="0B9D8235" w14:textId="77777777" w:rsidR="0079080D" w:rsidRPr="0079080D" w:rsidRDefault="0079080D" w:rsidP="0079080D">
      <w:pPr>
        <w:bidi w:val="0"/>
      </w:pPr>
    </w:p>
    <w:p w14:paraId="6991077D" w14:textId="77777777" w:rsidR="0079080D" w:rsidRPr="0079080D" w:rsidRDefault="0079080D" w:rsidP="0079080D">
      <w:pPr>
        <w:bidi w:val="0"/>
      </w:pPr>
    </w:p>
    <w:p w14:paraId="57463FED" w14:textId="77777777" w:rsidR="0079080D" w:rsidRPr="0079080D" w:rsidRDefault="0079080D" w:rsidP="0079080D">
      <w:pPr>
        <w:bidi w:val="0"/>
      </w:pPr>
    </w:p>
    <w:p w14:paraId="0CDF0D00" w14:textId="77777777" w:rsidR="0079080D" w:rsidRPr="0079080D" w:rsidRDefault="0079080D" w:rsidP="0079080D">
      <w:pPr>
        <w:bidi w:val="0"/>
      </w:pPr>
    </w:p>
    <w:p w14:paraId="4E7AF9CC" w14:textId="77777777" w:rsidR="0079080D" w:rsidRDefault="0079080D" w:rsidP="0079080D">
      <w:pPr>
        <w:bidi w:val="0"/>
      </w:pPr>
    </w:p>
    <w:p w14:paraId="4BB8B78C" w14:textId="5AE35C10" w:rsidR="00CE5B46" w:rsidRPr="0089594D" w:rsidRDefault="0079080D" w:rsidP="00455800">
      <w:pPr>
        <w:bidi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79080D">
        <w:rPr>
          <w:rFonts w:asciiTheme="majorBidi" w:hAnsiTheme="majorBidi" w:cstheme="majorBidi"/>
          <w:b/>
          <w:bCs/>
          <w:sz w:val="24"/>
          <w:szCs w:val="24"/>
        </w:rPr>
        <w:t>Supplementary Figure 1</w:t>
      </w:r>
      <w:r w:rsidRPr="00455800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455800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PCR products of </w:t>
      </w:r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E. coli</w:t>
      </w:r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 clinical strains. A) Amplification of 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fimH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hlyA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ompT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proofErr w:type="gram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aac</w:t>
      </w:r>
      <w:proofErr w:type="spellEnd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(</w:t>
      </w:r>
      <w:proofErr w:type="gramEnd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6′)-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Ib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qnrA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and 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qnrB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 genes along with the Molecular size markers (50‐bp DNA ladder). S+ indicates positive samples, and C+ indicates the positive control. B) Negative controls for the same set of genes (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fimH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hlyA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ompT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proofErr w:type="gram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aac</w:t>
      </w:r>
      <w:proofErr w:type="spellEnd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(</w:t>
      </w:r>
      <w:proofErr w:type="gramEnd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6′)-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Ib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qnrA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 xml:space="preserve">, and </w:t>
      </w:r>
      <w:proofErr w:type="spellStart"/>
      <w:r w:rsidR="00CE5B46" w:rsidRPr="0089594D">
        <w:rPr>
          <w:rFonts w:asciiTheme="majorBidi" w:hAnsiTheme="majorBidi" w:cstheme="majorBidi"/>
          <w:i/>
          <w:iCs/>
          <w:sz w:val="24"/>
          <w:szCs w:val="24"/>
          <w:lang w:val="en-GB"/>
        </w:rPr>
        <w:t>qnrB</w:t>
      </w:r>
      <w:proofErr w:type="spellEnd"/>
      <w:r w:rsidR="00CE5B46" w:rsidRPr="0089594D">
        <w:rPr>
          <w:rFonts w:asciiTheme="majorBidi" w:hAnsiTheme="majorBidi" w:cstheme="majorBidi"/>
          <w:sz w:val="24"/>
          <w:szCs w:val="24"/>
          <w:lang w:val="en-GB"/>
        </w:rPr>
        <w:t>) are shown in the corresponding lanes along with the Molecular size markers (50‐bp DNA ladder).</w:t>
      </w:r>
    </w:p>
    <w:p w14:paraId="73BE7DE9" w14:textId="08665C24" w:rsidR="00CE5B46" w:rsidRPr="00455800" w:rsidRDefault="00CE5B46" w:rsidP="00CE5B46">
      <w:pPr>
        <w:bidi w:val="0"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5DF07B1B" w14:textId="77777777" w:rsidR="00CE5B46" w:rsidRDefault="00CE5B46" w:rsidP="00CE5B46">
      <w:pPr>
        <w:bidi w:val="0"/>
        <w:spacing w:after="0" w:line="360" w:lineRule="auto"/>
        <w:jc w:val="both"/>
        <w:rPr>
          <w:rFonts w:asciiTheme="majorBidi" w:hAnsiTheme="majorBidi" w:cstheme="majorBidi"/>
          <w:b/>
          <w:bCs/>
          <w:lang w:val="en-GB"/>
        </w:rPr>
      </w:pPr>
    </w:p>
    <w:p w14:paraId="056D6464" w14:textId="77777777" w:rsidR="00CE5B46" w:rsidRDefault="00CE5B46" w:rsidP="00CE5B46">
      <w:pPr>
        <w:bidi w:val="0"/>
        <w:spacing w:after="0" w:line="360" w:lineRule="auto"/>
        <w:jc w:val="both"/>
        <w:rPr>
          <w:rFonts w:asciiTheme="majorBidi" w:hAnsiTheme="majorBidi" w:cstheme="majorBidi"/>
          <w:b/>
          <w:bCs/>
          <w:lang w:val="en-GB"/>
        </w:rPr>
      </w:pPr>
    </w:p>
    <w:p w14:paraId="1E82F630" w14:textId="5412A057" w:rsidR="0079080D" w:rsidRPr="0079080D" w:rsidRDefault="0079080D" w:rsidP="0079080D">
      <w:pPr>
        <w:bidi w:val="0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sectPr w:rsidR="0079080D" w:rsidRPr="0079080D" w:rsidSect="006A7E2A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wNDY1MzYwNjY3NDNW0lEKTi0uzszPAykwrAUAGCPOnCwAAAA="/>
  </w:docVars>
  <w:rsids>
    <w:rsidRoot w:val="00A156B5"/>
    <w:rsid w:val="002621B6"/>
    <w:rsid w:val="003750BD"/>
    <w:rsid w:val="003F712A"/>
    <w:rsid w:val="00455800"/>
    <w:rsid w:val="004A4323"/>
    <w:rsid w:val="006A7E2A"/>
    <w:rsid w:val="0079080D"/>
    <w:rsid w:val="007E10C0"/>
    <w:rsid w:val="0089594D"/>
    <w:rsid w:val="0097561A"/>
    <w:rsid w:val="00A156B5"/>
    <w:rsid w:val="00C06C27"/>
    <w:rsid w:val="00CE5B46"/>
    <w:rsid w:val="00D94AB5"/>
    <w:rsid w:val="00DA1EE0"/>
    <w:rsid w:val="00DB42EB"/>
    <w:rsid w:val="00F56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4DD8B"/>
  <w15:chartTrackingRefBased/>
  <w15:docId w15:val="{E1DE415D-4D8F-48A5-AA4F-0C30E093F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fa-IR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80D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A156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56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56B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56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56B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56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56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56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6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56B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56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56B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56B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56B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56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56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56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56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56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6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56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56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56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56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56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56B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56B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56B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56B5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79080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.T</dc:creator>
  <cp:keywords/>
  <dc:description/>
  <cp:lastModifiedBy>Mozhdeh Hakemivala</cp:lastModifiedBy>
  <cp:revision>2</cp:revision>
  <dcterms:created xsi:type="dcterms:W3CDTF">2026-01-06T06:02:00Z</dcterms:created>
  <dcterms:modified xsi:type="dcterms:W3CDTF">2026-01-06T06:02:00Z</dcterms:modified>
</cp:coreProperties>
</file>